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5268C" w14:textId="7739FC16" w:rsidR="003C3596" w:rsidRDefault="003C3596" w:rsidP="003C359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igh Level Design</w:t>
      </w:r>
    </w:p>
    <w:p w14:paraId="0688DBCB" w14:textId="758755D4" w:rsidR="003C3596" w:rsidRDefault="003C3596" w:rsidP="003C3596">
      <w:pPr>
        <w:jc w:val="center"/>
        <w:rPr>
          <w:sz w:val="28"/>
          <w:szCs w:val="28"/>
        </w:rPr>
      </w:pPr>
      <w:r w:rsidRPr="003C3596">
        <w:rPr>
          <w:sz w:val="28"/>
          <w:szCs w:val="28"/>
        </w:rPr>
        <w:t>Aspire Digital Website</w:t>
      </w:r>
    </w:p>
    <w:p w14:paraId="1A4676D3" w14:textId="6060750E" w:rsidR="003C3596" w:rsidRDefault="003C3596" w:rsidP="003C3596">
      <w:pPr>
        <w:jc w:val="center"/>
        <w:rPr>
          <w:sz w:val="28"/>
          <w:szCs w:val="28"/>
        </w:rPr>
      </w:pPr>
    </w:p>
    <w:p w14:paraId="6F7794BE" w14:textId="6484EAAD" w:rsidR="00AC661C" w:rsidRPr="00AC661C" w:rsidRDefault="00AC661C" w:rsidP="00AC661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jor Chang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2970"/>
        <w:gridCol w:w="4945"/>
      </w:tblGrid>
      <w:tr w:rsidR="00AC661C" w14:paraId="0DB4E1D3" w14:textId="77777777" w:rsidTr="00AC661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85BB90" w14:textId="00702653" w:rsidR="00AC661C" w:rsidRDefault="00AC661C">
            <w:r>
              <w:t>Date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5779743A" w14:textId="45890F99" w:rsidR="00AC661C" w:rsidRDefault="00AC661C">
            <w:r>
              <w:t>Person</w:t>
            </w:r>
          </w:p>
        </w:tc>
        <w:tc>
          <w:tcPr>
            <w:tcW w:w="4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CCB01" w14:textId="6DF31CDB" w:rsidR="00AC661C" w:rsidRDefault="00AC661C">
            <w:r>
              <w:t>Description</w:t>
            </w:r>
          </w:p>
        </w:tc>
      </w:tr>
      <w:tr w:rsidR="00AC661C" w14:paraId="6099E07F" w14:textId="77777777" w:rsidTr="00AC661C">
        <w:tc>
          <w:tcPr>
            <w:tcW w:w="1435" w:type="dxa"/>
            <w:tcBorders>
              <w:top w:val="single" w:sz="4" w:space="0" w:color="auto"/>
              <w:bottom w:val="dotted" w:sz="4" w:space="0" w:color="auto"/>
            </w:tcBorders>
          </w:tcPr>
          <w:p w14:paraId="6F4803D0" w14:textId="1C5A6582" w:rsidR="00AC661C" w:rsidRDefault="00AC661C">
            <w:r>
              <w:t>1/23/23</w:t>
            </w:r>
          </w:p>
        </w:tc>
        <w:tc>
          <w:tcPr>
            <w:tcW w:w="2970" w:type="dxa"/>
            <w:tcBorders>
              <w:top w:val="single" w:sz="4" w:space="0" w:color="auto"/>
              <w:bottom w:val="dotted" w:sz="4" w:space="0" w:color="auto"/>
            </w:tcBorders>
          </w:tcPr>
          <w:p w14:paraId="38C72A30" w14:textId="2EAECEAA" w:rsidR="00AC661C" w:rsidRDefault="00AC661C">
            <w:r>
              <w:t>David Mehoves</w:t>
            </w:r>
          </w:p>
        </w:tc>
        <w:tc>
          <w:tcPr>
            <w:tcW w:w="4945" w:type="dxa"/>
            <w:tcBorders>
              <w:top w:val="single" w:sz="4" w:space="0" w:color="auto"/>
              <w:bottom w:val="dotted" w:sz="4" w:space="0" w:color="auto"/>
            </w:tcBorders>
          </w:tcPr>
          <w:p w14:paraId="4BAA555E" w14:textId="498DC088" w:rsidR="00AC661C" w:rsidRDefault="00AC661C">
            <w:r>
              <w:t>Creation</w:t>
            </w:r>
          </w:p>
        </w:tc>
      </w:tr>
      <w:tr w:rsidR="00AC661C" w14:paraId="132BDDA2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0A4650D1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46970BE3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2BAFD284" w14:textId="77777777" w:rsidR="00AC661C" w:rsidRDefault="00AC661C"/>
        </w:tc>
      </w:tr>
      <w:tr w:rsidR="00AC661C" w14:paraId="752F7BAF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14E254DD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49DE60ED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7339383D" w14:textId="77777777" w:rsidR="00AC661C" w:rsidRDefault="00AC661C"/>
        </w:tc>
      </w:tr>
      <w:tr w:rsidR="00AC661C" w14:paraId="1279B99A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39A8EEC6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20DCE1B2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54CB333E" w14:textId="77777777" w:rsidR="00AC661C" w:rsidRDefault="00AC661C"/>
        </w:tc>
      </w:tr>
      <w:tr w:rsidR="00AC661C" w14:paraId="671B78BB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62D207E2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2E85591F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4CB8C2F1" w14:textId="77777777" w:rsidR="00AC661C" w:rsidRDefault="00AC661C"/>
        </w:tc>
      </w:tr>
      <w:tr w:rsidR="00AC661C" w14:paraId="206D8F81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23F38E54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51A7F1AC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32EF466D" w14:textId="77777777" w:rsidR="00AC661C" w:rsidRDefault="00AC661C"/>
        </w:tc>
      </w:tr>
      <w:tr w:rsidR="00AC661C" w14:paraId="494D6C80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2626FB6A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4087EA26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392E8913" w14:textId="77777777" w:rsidR="00AC661C" w:rsidRDefault="00AC661C"/>
        </w:tc>
      </w:tr>
      <w:tr w:rsidR="005425D7" w14:paraId="7ACAF0A2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1AC86DE5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162CBC2A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4D3B6628" w14:textId="77777777" w:rsidR="005425D7" w:rsidRDefault="005425D7"/>
        </w:tc>
      </w:tr>
      <w:tr w:rsidR="005425D7" w14:paraId="63F63192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606446B3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01F91D58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4CE7640D" w14:textId="77777777" w:rsidR="005425D7" w:rsidRDefault="005425D7"/>
        </w:tc>
      </w:tr>
      <w:tr w:rsidR="005425D7" w14:paraId="0BE8F593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7284DB37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6DDABE1F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7BBC8FE3" w14:textId="77777777" w:rsidR="005425D7" w:rsidRDefault="005425D7"/>
        </w:tc>
      </w:tr>
      <w:tr w:rsidR="005425D7" w14:paraId="2ADC47FE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31C1272E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5A08D099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1F3762F6" w14:textId="77777777" w:rsidR="005425D7" w:rsidRDefault="005425D7"/>
        </w:tc>
      </w:tr>
      <w:tr w:rsidR="005425D7" w14:paraId="620A1C36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4CB77395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34D9E994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26E2B36D" w14:textId="77777777" w:rsidR="005425D7" w:rsidRDefault="005425D7"/>
        </w:tc>
      </w:tr>
      <w:tr w:rsidR="005425D7" w14:paraId="1424C983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3CAB5CFD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151B2171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4CDEA31F" w14:textId="77777777" w:rsidR="005425D7" w:rsidRDefault="005425D7"/>
        </w:tc>
      </w:tr>
      <w:tr w:rsidR="005425D7" w14:paraId="7D01169E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4C8B547E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183553D9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50DE58CA" w14:textId="77777777" w:rsidR="005425D7" w:rsidRDefault="005425D7"/>
        </w:tc>
      </w:tr>
      <w:tr w:rsidR="005425D7" w14:paraId="6700CA82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21B64C11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6990D9ED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75054A50" w14:textId="77777777" w:rsidR="005425D7" w:rsidRDefault="005425D7"/>
        </w:tc>
      </w:tr>
      <w:tr w:rsidR="005425D7" w14:paraId="59682ECB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56EE887B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17F6C07C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70431ACD" w14:textId="77777777" w:rsidR="005425D7" w:rsidRDefault="005425D7"/>
        </w:tc>
      </w:tr>
      <w:tr w:rsidR="005425D7" w14:paraId="76AEB7AC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5ED1A6A3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2BF291C2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13CE9173" w14:textId="77777777" w:rsidR="005425D7" w:rsidRDefault="005425D7"/>
        </w:tc>
      </w:tr>
      <w:tr w:rsidR="005425D7" w14:paraId="58FCF662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0053EFF9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2F29C0AE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6FD1A6E8" w14:textId="77777777" w:rsidR="005425D7" w:rsidRDefault="005425D7"/>
        </w:tc>
      </w:tr>
    </w:tbl>
    <w:p w14:paraId="632CE451" w14:textId="5EA4F349" w:rsidR="003C3596" w:rsidRDefault="003C3596"/>
    <w:p w14:paraId="79162AE8" w14:textId="74A92768" w:rsidR="003C3596" w:rsidRDefault="003C3596"/>
    <w:p w14:paraId="1859C987" w14:textId="4795068D" w:rsidR="003C3596" w:rsidRDefault="003C3596"/>
    <w:p w14:paraId="3B292624" w14:textId="34A90187" w:rsidR="003C3596" w:rsidRDefault="003C3596"/>
    <w:p w14:paraId="52AC78B3" w14:textId="3D9F5101" w:rsidR="003C3596" w:rsidRDefault="003C3596"/>
    <w:p w14:paraId="23F3755F" w14:textId="4DEA8777" w:rsidR="003C3596" w:rsidRDefault="003C3596"/>
    <w:p w14:paraId="395BC4C9" w14:textId="109923B8" w:rsidR="003C3596" w:rsidRDefault="003C3596"/>
    <w:p w14:paraId="5DFC155F" w14:textId="2ACCBAF3" w:rsidR="003C3596" w:rsidRDefault="003C3596"/>
    <w:p w14:paraId="0B2CC32A" w14:textId="4F47CF4A" w:rsidR="003C3596" w:rsidRDefault="003C3596"/>
    <w:p w14:paraId="10E82A18" w14:textId="35A396E3" w:rsidR="003C3596" w:rsidRDefault="003C3596"/>
    <w:p w14:paraId="5FE056D5" w14:textId="18CEA675" w:rsidR="006A7476" w:rsidRDefault="006A7476">
      <w:r>
        <w:br w:type="page"/>
      </w:r>
    </w:p>
    <w:p w14:paraId="33406A19" w14:textId="204FD545" w:rsidR="003C3596" w:rsidRDefault="003C3596" w:rsidP="003C3596">
      <w:pPr>
        <w:pBdr>
          <w:bottom w:val="single" w:sz="6" w:space="1" w:color="auto"/>
        </w:pBd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Contents</w:t>
      </w:r>
    </w:p>
    <w:p w14:paraId="6B4A6B2C" w14:textId="46A25A0C" w:rsidR="003C3596" w:rsidRPr="003C3596" w:rsidRDefault="003C3596" w:rsidP="006A7476">
      <w:pPr>
        <w:pStyle w:val="Heading1"/>
      </w:pPr>
      <w:r w:rsidRPr="003C3596">
        <w:t>Introduction</w:t>
      </w:r>
    </w:p>
    <w:p w14:paraId="5D65695B" w14:textId="62D301F6" w:rsidR="003C3596" w:rsidRDefault="003C3596" w:rsidP="006A7476">
      <w:pPr>
        <w:pStyle w:val="Heading2"/>
      </w:pPr>
      <w:r>
        <w:t>Purpose</w:t>
      </w:r>
    </w:p>
    <w:p w14:paraId="17399571" w14:textId="1F5FAC90" w:rsidR="00C86BE0" w:rsidRDefault="00C86BE0" w:rsidP="006A7476">
      <w:pPr>
        <w:pStyle w:val="Heading2"/>
      </w:pPr>
      <w:r>
        <w:t>Scope</w:t>
      </w:r>
    </w:p>
    <w:p w14:paraId="6154C121" w14:textId="196B521B" w:rsidR="00C86BE0" w:rsidRDefault="00C86BE0" w:rsidP="00C86BE0">
      <w:pPr>
        <w:pStyle w:val="Heading3"/>
      </w:pPr>
      <w:r>
        <w:t>Included</w:t>
      </w:r>
    </w:p>
    <w:p w14:paraId="72B75B57" w14:textId="0EF9F6EF" w:rsidR="00C86BE0" w:rsidRPr="00C86BE0" w:rsidRDefault="00C86BE0" w:rsidP="00C86BE0">
      <w:pPr>
        <w:pStyle w:val="Heading3"/>
      </w:pPr>
      <w:r>
        <w:t>Excluded</w:t>
      </w:r>
    </w:p>
    <w:p w14:paraId="51367025" w14:textId="6456921C" w:rsidR="003C3596" w:rsidRDefault="003C3596" w:rsidP="006A7476">
      <w:pPr>
        <w:pStyle w:val="Heading2"/>
      </w:pPr>
      <w:r>
        <w:t>Definitions</w:t>
      </w:r>
    </w:p>
    <w:p w14:paraId="683019AE" w14:textId="2BE242AD" w:rsidR="003C3596" w:rsidRDefault="003C3596" w:rsidP="00E92F15">
      <w:pPr>
        <w:pStyle w:val="Heading2"/>
        <w:numPr>
          <w:ilvl w:val="0"/>
          <w:numId w:val="0"/>
        </w:numPr>
        <w:ind w:left="216"/>
      </w:pPr>
    </w:p>
    <w:p w14:paraId="54069C6D" w14:textId="488CDFBD" w:rsidR="003C3596" w:rsidRPr="003C3596" w:rsidRDefault="003C3596" w:rsidP="006A7476">
      <w:pPr>
        <w:pStyle w:val="Heading1"/>
      </w:pPr>
      <w:r w:rsidRPr="003C3596">
        <w:t>General Description</w:t>
      </w:r>
    </w:p>
    <w:p w14:paraId="5F70412E" w14:textId="5FC295F2" w:rsidR="003C3596" w:rsidRDefault="003C3596" w:rsidP="006A7476">
      <w:pPr>
        <w:pStyle w:val="Heading2"/>
      </w:pPr>
      <w:r>
        <w:t>Tools Used</w:t>
      </w:r>
    </w:p>
    <w:p w14:paraId="46FF5C20" w14:textId="408EEAF9" w:rsidR="003C3596" w:rsidRDefault="003C3596" w:rsidP="006A7476">
      <w:pPr>
        <w:pStyle w:val="Heading2"/>
      </w:pPr>
      <w:r>
        <w:t>Personnel Resources</w:t>
      </w:r>
    </w:p>
    <w:p w14:paraId="26CE97EE" w14:textId="77777777" w:rsidR="00DF24A2" w:rsidRDefault="00DF24A2" w:rsidP="00DF24A2">
      <w:pPr>
        <w:pStyle w:val="Heading2"/>
      </w:pPr>
      <w:r>
        <w:t>Assumptions</w:t>
      </w:r>
    </w:p>
    <w:p w14:paraId="45D9215B" w14:textId="6FC9ABBE" w:rsidR="003C3596" w:rsidRDefault="003C3596" w:rsidP="00DF24A2">
      <w:pPr>
        <w:pStyle w:val="Heading2"/>
      </w:pPr>
      <w:r>
        <w:t>Constraints</w:t>
      </w:r>
    </w:p>
    <w:p w14:paraId="3F98F96C" w14:textId="0A231312" w:rsidR="004667B5" w:rsidRDefault="00B56EA2" w:rsidP="006A7476">
      <w:pPr>
        <w:pStyle w:val="Heading2"/>
      </w:pPr>
      <w:r>
        <w:t xml:space="preserve">High Level </w:t>
      </w:r>
      <w:r w:rsidR="004667B5">
        <w:t>Timeline</w:t>
      </w:r>
    </w:p>
    <w:p w14:paraId="4974FD04" w14:textId="77777777" w:rsidR="004667B5" w:rsidRPr="004667B5" w:rsidRDefault="004667B5" w:rsidP="004667B5"/>
    <w:p w14:paraId="1B8EB1AA" w14:textId="7D3F8D57" w:rsidR="003C3596" w:rsidRPr="00947CD3" w:rsidRDefault="003C3596" w:rsidP="006A7476">
      <w:pPr>
        <w:pStyle w:val="Heading1"/>
      </w:pPr>
      <w:r w:rsidRPr="003C3596">
        <w:t>Design Details</w:t>
      </w:r>
    </w:p>
    <w:p w14:paraId="267C14AD" w14:textId="6B151B49" w:rsidR="00413D59" w:rsidRDefault="00413D59" w:rsidP="006A7476">
      <w:pPr>
        <w:pStyle w:val="Heading2"/>
      </w:pPr>
      <w:r>
        <w:t>Research</w:t>
      </w:r>
    </w:p>
    <w:p w14:paraId="235F142D" w14:textId="09BD8EB5" w:rsidR="008C1175" w:rsidRDefault="008C1175" w:rsidP="008C1175">
      <w:pPr>
        <w:pStyle w:val="Heading3"/>
      </w:pPr>
      <w:r>
        <w:t>Content</w:t>
      </w:r>
    </w:p>
    <w:p w14:paraId="0837E552" w14:textId="4ABBD820" w:rsidR="008C1175" w:rsidRDefault="008C1175" w:rsidP="008C1175">
      <w:pPr>
        <w:pStyle w:val="Heading3"/>
      </w:pPr>
      <w:r>
        <w:t>Design</w:t>
      </w:r>
    </w:p>
    <w:p w14:paraId="0A1E3B9E" w14:textId="51175C2C" w:rsidR="00947CD3" w:rsidRPr="00947CD3" w:rsidRDefault="00947CD3" w:rsidP="006A7476">
      <w:pPr>
        <w:pStyle w:val="Heading2"/>
      </w:pPr>
      <w:r w:rsidRPr="00947CD3">
        <w:t>Features</w:t>
      </w:r>
    </w:p>
    <w:p w14:paraId="54337CB2" w14:textId="1EDBC026" w:rsidR="003C3596" w:rsidRDefault="003C3596" w:rsidP="006A7476">
      <w:pPr>
        <w:pStyle w:val="Heading2"/>
      </w:pPr>
      <w:r>
        <w:t>Major Sections</w:t>
      </w:r>
    </w:p>
    <w:p w14:paraId="6F672547" w14:textId="7FD5A2AD" w:rsidR="00947CD3" w:rsidRDefault="00947CD3" w:rsidP="006A7476">
      <w:pPr>
        <w:pStyle w:val="Heading2"/>
      </w:pPr>
      <w:r>
        <w:t>Template</w:t>
      </w:r>
    </w:p>
    <w:p w14:paraId="41CEB8F7" w14:textId="2D84E63E" w:rsidR="00947CD3" w:rsidRDefault="00947CD3" w:rsidP="006A7476">
      <w:pPr>
        <w:pStyle w:val="Heading3"/>
      </w:pPr>
      <w:r>
        <w:t>Fonts</w:t>
      </w:r>
    </w:p>
    <w:p w14:paraId="5E81A506" w14:textId="41A94228" w:rsidR="00947CD3" w:rsidRDefault="00947CD3" w:rsidP="006A7476">
      <w:pPr>
        <w:pStyle w:val="Heading3"/>
      </w:pPr>
      <w:r>
        <w:t>Colors</w:t>
      </w:r>
    </w:p>
    <w:p w14:paraId="155BCF3A" w14:textId="3236A940" w:rsidR="00947CD3" w:rsidRDefault="00947CD3" w:rsidP="006A7476">
      <w:pPr>
        <w:pStyle w:val="Heading3"/>
      </w:pPr>
      <w:r>
        <w:t>Libraries</w:t>
      </w:r>
    </w:p>
    <w:p w14:paraId="4D2A5E99" w14:textId="7607D377" w:rsidR="003C3596" w:rsidRDefault="00947CD3" w:rsidP="006A7476">
      <w:pPr>
        <w:pStyle w:val="Heading2"/>
      </w:pPr>
      <w:r>
        <w:t>Wireframe Design</w:t>
      </w:r>
    </w:p>
    <w:p w14:paraId="2548668E" w14:textId="39FD3970" w:rsidR="00947CD3" w:rsidRDefault="00947CD3" w:rsidP="006A7476">
      <w:pPr>
        <w:pStyle w:val="Heading2"/>
      </w:pPr>
      <w:r>
        <w:t>Technology Architecture</w:t>
      </w:r>
    </w:p>
    <w:p w14:paraId="429155F4" w14:textId="62470914" w:rsidR="00947CD3" w:rsidRDefault="00947CD3" w:rsidP="006A7476">
      <w:pPr>
        <w:pStyle w:val="Heading3"/>
      </w:pPr>
      <w:r>
        <w:t>Framework</w:t>
      </w:r>
    </w:p>
    <w:p w14:paraId="76D5CCB9" w14:textId="00E43555" w:rsidR="006A7476" w:rsidRDefault="009D1657" w:rsidP="006A7476">
      <w:pPr>
        <w:pStyle w:val="Heading3"/>
      </w:pPr>
      <w:r>
        <w:t>Hosting</w:t>
      </w:r>
    </w:p>
    <w:p w14:paraId="4DDEBE18" w14:textId="10E15BAA" w:rsidR="006A7476" w:rsidRDefault="006A7476" w:rsidP="006A7476">
      <w:pPr>
        <w:rPr>
          <w:sz w:val="32"/>
          <w:szCs w:val="32"/>
        </w:rPr>
      </w:pPr>
    </w:p>
    <w:p w14:paraId="30865423" w14:textId="2C569237" w:rsidR="006A7476" w:rsidRDefault="006A7476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437A1EF" w14:textId="77777777" w:rsidR="00103EEF" w:rsidRPr="003C3596" w:rsidRDefault="00103EEF" w:rsidP="00103EEF">
      <w:pPr>
        <w:pStyle w:val="Heading1"/>
        <w:numPr>
          <w:ilvl w:val="0"/>
          <w:numId w:val="3"/>
        </w:numPr>
      </w:pPr>
      <w:r w:rsidRPr="003C3596">
        <w:lastRenderedPageBreak/>
        <w:t>Introduction</w:t>
      </w:r>
    </w:p>
    <w:p w14:paraId="554C22B8" w14:textId="4A90B853" w:rsidR="00103EEF" w:rsidRDefault="00103EEF" w:rsidP="00103EEF">
      <w:pPr>
        <w:pStyle w:val="Heading2"/>
      </w:pPr>
      <w:r>
        <w:t>Purpose</w:t>
      </w:r>
    </w:p>
    <w:p w14:paraId="6E06C91A" w14:textId="77B7BAB7" w:rsidR="00103EEF" w:rsidRPr="00103EEF" w:rsidRDefault="00103EEF" w:rsidP="00103EEF">
      <w:pPr>
        <w:ind w:left="648"/>
      </w:pPr>
      <w:r>
        <w:br/>
        <w:t>The purpose of this project is to research, design, build and deploy a website for Aspire Digital.  Our goal is to keep the current central theme while incorporating design elements and content ideas from other Tech oriented websites</w:t>
      </w:r>
      <w:r w:rsidR="0039184F">
        <w:t>.  The end-product should feel, modern, user friendly, informative, and instill a sense of buying confidence in the customer.</w:t>
      </w:r>
    </w:p>
    <w:p w14:paraId="117E51C2" w14:textId="57F6DB8F" w:rsidR="00BA354F" w:rsidRDefault="00BA354F" w:rsidP="000769A2">
      <w:pPr>
        <w:pStyle w:val="Heading2"/>
      </w:pPr>
      <w:r>
        <w:t>Scope</w:t>
      </w:r>
    </w:p>
    <w:p w14:paraId="7713388C" w14:textId="03E8F17A" w:rsidR="00BA354F" w:rsidRDefault="00BA354F" w:rsidP="00BA354F">
      <w:pPr>
        <w:pStyle w:val="Heading3"/>
      </w:pPr>
      <w:r>
        <w:t>Included</w:t>
      </w:r>
    </w:p>
    <w:p w14:paraId="6528C035" w14:textId="37273B1A" w:rsidR="00103EEF" w:rsidRPr="00103EEF" w:rsidRDefault="00BA354F" w:rsidP="00BA354F">
      <w:pPr>
        <w:pStyle w:val="Heading3"/>
      </w:pPr>
      <w:r>
        <w:t>Excluded</w:t>
      </w:r>
    </w:p>
    <w:p w14:paraId="0396E692" w14:textId="77777777" w:rsidR="00103EEF" w:rsidRDefault="00103EEF" w:rsidP="00103EEF">
      <w:pPr>
        <w:pStyle w:val="Heading2"/>
      </w:pPr>
      <w:r>
        <w:t>Definitions</w:t>
      </w:r>
    </w:p>
    <w:p w14:paraId="6C3E9021" w14:textId="77777777" w:rsidR="00103EEF" w:rsidRPr="003C3596" w:rsidRDefault="00103EEF" w:rsidP="00103EEF">
      <w:pPr>
        <w:pStyle w:val="Heading1"/>
      </w:pPr>
      <w:r w:rsidRPr="003C3596">
        <w:t>General Description</w:t>
      </w:r>
    </w:p>
    <w:p w14:paraId="372C4590" w14:textId="60C48BA0" w:rsidR="00103EEF" w:rsidRDefault="00103EEF" w:rsidP="00103EEF">
      <w:pPr>
        <w:pStyle w:val="Heading2"/>
      </w:pPr>
      <w:r>
        <w:t>Tools Used</w:t>
      </w:r>
    </w:p>
    <w:p w14:paraId="6F2D61B9" w14:textId="54293DD5" w:rsidR="00AA4212" w:rsidRDefault="00AA4212" w:rsidP="00AA4212">
      <w:pPr>
        <w:pStyle w:val="ListParagraph"/>
        <w:numPr>
          <w:ilvl w:val="0"/>
          <w:numId w:val="4"/>
        </w:numPr>
      </w:pPr>
      <w:r>
        <w:t>HostGaitor.com (webhosting)</w:t>
      </w:r>
    </w:p>
    <w:p w14:paraId="4D35E813" w14:textId="132B7E85" w:rsidR="00AA4212" w:rsidRPr="00AA4212" w:rsidRDefault="00AA4212" w:rsidP="00AA4212">
      <w:pPr>
        <w:pStyle w:val="ListParagraph"/>
        <w:numPr>
          <w:ilvl w:val="0"/>
          <w:numId w:val="4"/>
        </w:numPr>
      </w:pPr>
      <w:r>
        <w:t>Figma</w:t>
      </w:r>
      <w:r w:rsidR="00883E7C">
        <w:t xml:space="preserve"> (flushing out wireframe design)</w:t>
      </w:r>
    </w:p>
    <w:p w14:paraId="38757DA7" w14:textId="34133F0F" w:rsidR="00103EEF" w:rsidRDefault="00103EEF" w:rsidP="00103EEF">
      <w:pPr>
        <w:pStyle w:val="Heading2"/>
      </w:pPr>
      <w:r>
        <w:t>Personnel Resources</w:t>
      </w:r>
      <w:r w:rsidR="008E5C0E">
        <w:br/>
      </w:r>
    </w:p>
    <w:tbl>
      <w:tblPr>
        <w:tblStyle w:val="TableGrid"/>
        <w:tblW w:w="0" w:type="auto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5"/>
        <w:gridCol w:w="2873"/>
        <w:gridCol w:w="2924"/>
      </w:tblGrid>
      <w:tr w:rsidR="008E5C0E" w14:paraId="3044E70E" w14:textId="77777777" w:rsidTr="008E5C0E">
        <w:tc>
          <w:tcPr>
            <w:tcW w:w="2905" w:type="dxa"/>
          </w:tcPr>
          <w:p w14:paraId="663C8EC9" w14:textId="0114FCA0" w:rsidR="008E5C0E" w:rsidRPr="00DE1CA6" w:rsidRDefault="008E5C0E" w:rsidP="004667B5">
            <w:pPr>
              <w:rPr>
                <w:b/>
                <w:bCs/>
              </w:rPr>
            </w:pPr>
            <w:r w:rsidRPr="00DE1CA6">
              <w:rPr>
                <w:b/>
                <w:bCs/>
              </w:rPr>
              <w:t>Project Sponsor / Owner:</w:t>
            </w:r>
          </w:p>
        </w:tc>
        <w:tc>
          <w:tcPr>
            <w:tcW w:w="2873" w:type="dxa"/>
          </w:tcPr>
          <w:p w14:paraId="3C3E9CF2" w14:textId="77777777" w:rsidR="008E5C0E" w:rsidRDefault="008E5C0E" w:rsidP="004667B5"/>
        </w:tc>
        <w:tc>
          <w:tcPr>
            <w:tcW w:w="2924" w:type="dxa"/>
          </w:tcPr>
          <w:p w14:paraId="4917C748" w14:textId="77777777" w:rsidR="008E5C0E" w:rsidRDefault="008E5C0E" w:rsidP="004667B5"/>
        </w:tc>
      </w:tr>
      <w:tr w:rsidR="008E5C0E" w14:paraId="4D8AD8C4" w14:textId="77777777" w:rsidTr="008E5C0E">
        <w:tc>
          <w:tcPr>
            <w:tcW w:w="2905" w:type="dxa"/>
          </w:tcPr>
          <w:p w14:paraId="5E60CC04" w14:textId="77777777" w:rsidR="008E5C0E" w:rsidRPr="00DE1CA6" w:rsidRDefault="008E5C0E" w:rsidP="004667B5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427F9DAE" w14:textId="61A43A73" w:rsidR="008E5C0E" w:rsidRDefault="008E5C0E" w:rsidP="004667B5">
            <w:r>
              <w:t>Robin Singh</w:t>
            </w:r>
          </w:p>
        </w:tc>
        <w:tc>
          <w:tcPr>
            <w:tcW w:w="2924" w:type="dxa"/>
          </w:tcPr>
          <w:p w14:paraId="34D0E917" w14:textId="77777777" w:rsidR="008E5C0E" w:rsidRDefault="008E5C0E" w:rsidP="004667B5"/>
        </w:tc>
      </w:tr>
      <w:tr w:rsidR="008E5C0E" w14:paraId="543C143A" w14:textId="77777777" w:rsidTr="008E5C0E">
        <w:tc>
          <w:tcPr>
            <w:tcW w:w="2905" w:type="dxa"/>
          </w:tcPr>
          <w:p w14:paraId="62AAC6FF" w14:textId="3D2DE1AB" w:rsidR="008E5C0E" w:rsidRPr="00DE1CA6" w:rsidRDefault="008E5C0E" w:rsidP="004667B5">
            <w:pPr>
              <w:rPr>
                <w:b/>
                <w:bCs/>
              </w:rPr>
            </w:pPr>
            <w:r w:rsidRPr="00DE1CA6">
              <w:rPr>
                <w:b/>
                <w:bCs/>
              </w:rPr>
              <w:t>Design Team:</w:t>
            </w:r>
          </w:p>
        </w:tc>
        <w:tc>
          <w:tcPr>
            <w:tcW w:w="2873" w:type="dxa"/>
          </w:tcPr>
          <w:p w14:paraId="4CA0FEC6" w14:textId="77777777" w:rsidR="008E5C0E" w:rsidRDefault="008E5C0E" w:rsidP="004667B5"/>
        </w:tc>
        <w:tc>
          <w:tcPr>
            <w:tcW w:w="2924" w:type="dxa"/>
          </w:tcPr>
          <w:p w14:paraId="575ADF79" w14:textId="77777777" w:rsidR="008E5C0E" w:rsidRDefault="008E5C0E" w:rsidP="004667B5"/>
        </w:tc>
      </w:tr>
      <w:tr w:rsidR="008E5C0E" w14:paraId="500402C7" w14:textId="77777777" w:rsidTr="008E5C0E">
        <w:tc>
          <w:tcPr>
            <w:tcW w:w="2905" w:type="dxa"/>
          </w:tcPr>
          <w:p w14:paraId="1FE0C4CC" w14:textId="77777777" w:rsidR="008E5C0E" w:rsidRPr="00DE1CA6" w:rsidRDefault="008E5C0E" w:rsidP="004667B5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0CEA83C7" w14:textId="7CFB4243" w:rsidR="008E5C0E" w:rsidRDefault="008E5C0E" w:rsidP="004667B5">
            <w:r>
              <w:t>David Mehoves</w:t>
            </w:r>
          </w:p>
        </w:tc>
        <w:tc>
          <w:tcPr>
            <w:tcW w:w="2924" w:type="dxa"/>
          </w:tcPr>
          <w:p w14:paraId="1BCE2F94" w14:textId="77777777" w:rsidR="008E5C0E" w:rsidRDefault="008E5C0E" w:rsidP="004667B5"/>
        </w:tc>
      </w:tr>
      <w:tr w:rsidR="008E5C0E" w14:paraId="0776DCE7" w14:textId="77777777" w:rsidTr="008E5C0E">
        <w:tc>
          <w:tcPr>
            <w:tcW w:w="2905" w:type="dxa"/>
          </w:tcPr>
          <w:p w14:paraId="44EB671B" w14:textId="77777777" w:rsidR="008E5C0E" w:rsidRPr="00DE1CA6" w:rsidRDefault="008E5C0E" w:rsidP="004667B5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15DF5658" w14:textId="6B9E67FE" w:rsidR="008E5C0E" w:rsidRDefault="008E5C0E" w:rsidP="004667B5">
            <w:r>
              <w:t>Carol Kim</w:t>
            </w:r>
          </w:p>
        </w:tc>
        <w:tc>
          <w:tcPr>
            <w:tcW w:w="2924" w:type="dxa"/>
          </w:tcPr>
          <w:p w14:paraId="34003826" w14:textId="77777777" w:rsidR="008E5C0E" w:rsidRDefault="008E5C0E" w:rsidP="004667B5"/>
        </w:tc>
      </w:tr>
      <w:tr w:rsidR="008E5C0E" w14:paraId="57025EE3" w14:textId="77777777" w:rsidTr="008E5C0E">
        <w:tc>
          <w:tcPr>
            <w:tcW w:w="2905" w:type="dxa"/>
          </w:tcPr>
          <w:p w14:paraId="18DA0285" w14:textId="1CC31347" w:rsidR="008E5C0E" w:rsidRPr="00DE1CA6" w:rsidRDefault="008E5C0E" w:rsidP="008E5C0E">
            <w:pPr>
              <w:rPr>
                <w:b/>
                <w:bCs/>
              </w:rPr>
            </w:pPr>
            <w:r w:rsidRPr="00DE1CA6">
              <w:rPr>
                <w:b/>
                <w:bCs/>
              </w:rPr>
              <w:t>Developers:</w:t>
            </w:r>
          </w:p>
        </w:tc>
        <w:tc>
          <w:tcPr>
            <w:tcW w:w="2873" w:type="dxa"/>
          </w:tcPr>
          <w:p w14:paraId="7E9F6501" w14:textId="77777777" w:rsidR="008E5C0E" w:rsidRDefault="008E5C0E" w:rsidP="008E5C0E"/>
        </w:tc>
        <w:tc>
          <w:tcPr>
            <w:tcW w:w="2924" w:type="dxa"/>
          </w:tcPr>
          <w:p w14:paraId="43F2DC83" w14:textId="77777777" w:rsidR="008E5C0E" w:rsidRDefault="008E5C0E" w:rsidP="008E5C0E"/>
        </w:tc>
      </w:tr>
      <w:tr w:rsidR="008E5C0E" w14:paraId="7CFE1C43" w14:textId="77777777" w:rsidTr="008E5C0E">
        <w:tc>
          <w:tcPr>
            <w:tcW w:w="2905" w:type="dxa"/>
          </w:tcPr>
          <w:p w14:paraId="26EFA086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51EDEC47" w14:textId="02C747CA" w:rsidR="008E5C0E" w:rsidRDefault="008E5C0E" w:rsidP="008E5C0E">
            <w:r>
              <w:t>David Mehoves</w:t>
            </w:r>
          </w:p>
        </w:tc>
        <w:tc>
          <w:tcPr>
            <w:tcW w:w="2924" w:type="dxa"/>
          </w:tcPr>
          <w:p w14:paraId="2F8E3117" w14:textId="77777777" w:rsidR="008E5C0E" w:rsidRDefault="008E5C0E" w:rsidP="008E5C0E"/>
        </w:tc>
      </w:tr>
      <w:tr w:rsidR="008E5C0E" w14:paraId="057B34D1" w14:textId="77777777" w:rsidTr="008E5C0E">
        <w:tc>
          <w:tcPr>
            <w:tcW w:w="2905" w:type="dxa"/>
          </w:tcPr>
          <w:p w14:paraId="243BDEAD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27DA6B7D" w14:textId="3219BE51" w:rsidR="008E5C0E" w:rsidRDefault="008E5C0E" w:rsidP="008E5C0E">
            <w:r>
              <w:t>Carol Kim</w:t>
            </w:r>
          </w:p>
        </w:tc>
        <w:tc>
          <w:tcPr>
            <w:tcW w:w="2924" w:type="dxa"/>
          </w:tcPr>
          <w:p w14:paraId="015A6FAF" w14:textId="77777777" w:rsidR="008E5C0E" w:rsidRDefault="008E5C0E" w:rsidP="008E5C0E"/>
        </w:tc>
      </w:tr>
      <w:tr w:rsidR="00C71326" w14:paraId="0894A9FA" w14:textId="77777777" w:rsidTr="008E5C0E">
        <w:tc>
          <w:tcPr>
            <w:tcW w:w="2905" w:type="dxa"/>
          </w:tcPr>
          <w:p w14:paraId="07D8126B" w14:textId="77777777" w:rsidR="00C71326" w:rsidRPr="00DE1CA6" w:rsidRDefault="00C71326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07474633" w14:textId="0130DDA0" w:rsidR="00C71326" w:rsidRDefault="00C71326" w:rsidP="008E5C0E">
            <w:r>
              <w:t xml:space="preserve">Cory </w:t>
            </w:r>
            <w:proofErr w:type="spellStart"/>
            <w:r>
              <w:t>Munselle</w:t>
            </w:r>
            <w:proofErr w:type="spellEnd"/>
          </w:p>
        </w:tc>
        <w:tc>
          <w:tcPr>
            <w:tcW w:w="2924" w:type="dxa"/>
          </w:tcPr>
          <w:p w14:paraId="545CD643" w14:textId="77777777" w:rsidR="00C71326" w:rsidRDefault="00C71326" w:rsidP="008E5C0E"/>
        </w:tc>
      </w:tr>
      <w:tr w:rsidR="008E5C0E" w14:paraId="65221B25" w14:textId="77777777" w:rsidTr="008E5C0E">
        <w:tc>
          <w:tcPr>
            <w:tcW w:w="2905" w:type="dxa"/>
          </w:tcPr>
          <w:p w14:paraId="39CB270E" w14:textId="3C7E0FF6" w:rsidR="008E5C0E" w:rsidRPr="00DE1CA6" w:rsidRDefault="008E5C0E" w:rsidP="008E5C0E">
            <w:pPr>
              <w:rPr>
                <w:b/>
                <w:bCs/>
              </w:rPr>
            </w:pPr>
            <w:r w:rsidRPr="00DE1CA6">
              <w:rPr>
                <w:b/>
                <w:bCs/>
              </w:rPr>
              <w:t>Content Creation:</w:t>
            </w:r>
          </w:p>
        </w:tc>
        <w:tc>
          <w:tcPr>
            <w:tcW w:w="2873" w:type="dxa"/>
          </w:tcPr>
          <w:p w14:paraId="41A60520" w14:textId="77777777" w:rsidR="008E5C0E" w:rsidRDefault="008E5C0E" w:rsidP="008E5C0E"/>
        </w:tc>
        <w:tc>
          <w:tcPr>
            <w:tcW w:w="2924" w:type="dxa"/>
          </w:tcPr>
          <w:p w14:paraId="191F6994" w14:textId="77777777" w:rsidR="008E5C0E" w:rsidRDefault="008E5C0E" w:rsidP="008E5C0E"/>
        </w:tc>
      </w:tr>
      <w:tr w:rsidR="008E5C0E" w14:paraId="00BD480B" w14:textId="77777777" w:rsidTr="008E5C0E">
        <w:tc>
          <w:tcPr>
            <w:tcW w:w="2905" w:type="dxa"/>
          </w:tcPr>
          <w:p w14:paraId="51A91144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5E082F4C" w14:textId="1DD6E5EB" w:rsidR="008E5C0E" w:rsidRDefault="008E5C0E" w:rsidP="008E5C0E">
            <w:r>
              <w:t xml:space="preserve">Caty </w:t>
            </w:r>
            <w:proofErr w:type="spellStart"/>
            <w:r>
              <w:t>Yount</w:t>
            </w:r>
            <w:proofErr w:type="spellEnd"/>
          </w:p>
        </w:tc>
        <w:tc>
          <w:tcPr>
            <w:tcW w:w="2924" w:type="dxa"/>
          </w:tcPr>
          <w:p w14:paraId="7B0B6F64" w14:textId="7986D5E6" w:rsidR="008E5C0E" w:rsidRDefault="008E5C0E" w:rsidP="008E5C0E">
            <w:r>
              <w:t>CPQ</w:t>
            </w:r>
          </w:p>
        </w:tc>
      </w:tr>
      <w:tr w:rsidR="008E5C0E" w14:paraId="2532B273" w14:textId="77777777" w:rsidTr="008E5C0E">
        <w:tc>
          <w:tcPr>
            <w:tcW w:w="2905" w:type="dxa"/>
          </w:tcPr>
          <w:p w14:paraId="7BF955AA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27584CE0" w14:textId="11F978C5" w:rsidR="008E5C0E" w:rsidRDefault="008E5C0E" w:rsidP="008E5C0E">
            <w:r>
              <w:t xml:space="preserve">Cory </w:t>
            </w:r>
            <w:proofErr w:type="spellStart"/>
            <w:r>
              <w:t>Munselle</w:t>
            </w:r>
            <w:proofErr w:type="spellEnd"/>
          </w:p>
        </w:tc>
        <w:tc>
          <w:tcPr>
            <w:tcW w:w="2924" w:type="dxa"/>
          </w:tcPr>
          <w:p w14:paraId="0189F96E" w14:textId="74EE7063" w:rsidR="008E5C0E" w:rsidRDefault="008E5C0E" w:rsidP="008E5C0E">
            <w:r>
              <w:t>CPQ</w:t>
            </w:r>
          </w:p>
        </w:tc>
      </w:tr>
      <w:tr w:rsidR="008E5C0E" w14:paraId="2F40D174" w14:textId="77777777" w:rsidTr="008E5C0E">
        <w:tc>
          <w:tcPr>
            <w:tcW w:w="2905" w:type="dxa"/>
          </w:tcPr>
          <w:p w14:paraId="1B8B6E65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4F16D742" w14:textId="5B3A3D9C" w:rsidR="008E5C0E" w:rsidRDefault="008E5C0E" w:rsidP="008E5C0E">
            <w:r>
              <w:t xml:space="preserve">Kim </w:t>
            </w:r>
            <w:proofErr w:type="spellStart"/>
            <w:r>
              <w:t>Golubski</w:t>
            </w:r>
            <w:proofErr w:type="spellEnd"/>
          </w:p>
        </w:tc>
        <w:tc>
          <w:tcPr>
            <w:tcW w:w="2924" w:type="dxa"/>
          </w:tcPr>
          <w:p w14:paraId="3A4CCC27" w14:textId="7DC3D456" w:rsidR="008E5C0E" w:rsidRDefault="008E5C0E" w:rsidP="008E5C0E">
            <w:r>
              <w:t>Commissions</w:t>
            </w:r>
          </w:p>
        </w:tc>
      </w:tr>
      <w:tr w:rsidR="008E5C0E" w14:paraId="5D95A9A2" w14:textId="77777777" w:rsidTr="008E5C0E">
        <w:tc>
          <w:tcPr>
            <w:tcW w:w="2905" w:type="dxa"/>
          </w:tcPr>
          <w:p w14:paraId="068C7B94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566D9868" w14:textId="77777777" w:rsidR="008E5C0E" w:rsidRDefault="008E5C0E" w:rsidP="008E5C0E"/>
        </w:tc>
        <w:tc>
          <w:tcPr>
            <w:tcW w:w="2924" w:type="dxa"/>
          </w:tcPr>
          <w:p w14:paraId="457CBE19" w14:textId="4B76BB66" w:rsidR="008E5C0E" w:rsidRDefault="008E5C0E" w:rsidP="008E5C0E">
            <w:r>
              <w:t>CX</w:t>
            </w:r>
          </w:p>
        </w:tc>
      </w:tr>
      <w:tr w:rsidR="008E5C0E" w14:paraId="3F8F768D" w14:textId="77777777" w:rsidTr="008E5C0E">
        <w:tc>
          <w:tcPr>
            <w:tcW w:w="2905" w:type="dxa"/>
          </w:tcPr>
          <w:p w14:paraId="61C44F22" w14:textId="339794C0" w:rsidR="008E5C0E" w:rsidRPr="00DE1CA6" w:rsidRDefault="008E5C0E" w:rsidP="008E5C0E">
            <w:pPr>
              <w:rPr>
                <w:b/>
                <w:bCs/>
              </w:rPr>
            </w:pPr>
            <w:r w:rsidRPr="00DE1CA6">
              <w:rPr>
                <w:b/>
                <w:bCs/>
              </w:rPr>
              <w:t>Testing:</w:t>
            </w:r>
          </w:p>
        </w:tc>
        <w:tc>
          <w:tcPr>
            <w:tcW w:w="2873" w:type="dxa"/>
          </w:tcPr>
          <w:p w14:paraId="431CC543" w14:textId="77777777" w:rsidR="008E5C0E" w:rsidRDefault="008E5C0E" w:rsidP="008E5C0E"/>
        </w:tc>
        <w:tc>
          <w:tcPr>
            <w:tcW w:w="2924" w:type="dxa"/>
          </w:tcPr>
          <w:p w14:paraId="41C8631F" w14:textId="77777777" w:rsidR="008E5C0E" w:rsidRDefault="008E5C0E" w:rsidP="008E5C0E"/>
        </w:tc>
      </w:tr>
      <w:tr w:rsidR="008E5C0E" w14:paraId="07492C77" w14:textId="77777777" w:rsidTr="008E5C0E">
        <w:tc>
          <w:tcPr>
            <w:tcW w:w="2905" w:type="dxa"/>
          </w:tcPr>
          <w:p w14:paraId="5625C872" w14:textId="77777777" w:rsidR="008E5C0E" w:rsidRDefault="008E5C0E" w:rsidP="008E5C0E"/>
        </w:tc>
        <w:tc>
          <w:tcPr>
            <w:tcW w:w="2873" w:type="dxa"/>
          </w:tcPr>
          <w:p w14:paraId="0287A079" w14:textId="49D81857" w:rsidR="008E5C0E" w:rsidRDefault="008E5C0E" w:rsidP="008E5C0E">
            <w:r>
              <w:t xml:space="preserve">Caty </w:t>
            </w:r>
            <w:proofErr w:type="spellStart"/>
            <w:r>
              <w:t>Yount</w:t>
            </w:r>
            <w:proofErr w:type="spellEnd"/>
          </w:p>
        </w:tc>
        <w:tc>
          <w:tcPr>
            <w:tcW w:w="2924" w:type="dxa"/>
          </w:tcPr>
          <w:p w14:paraId="2823FA61" w14:textId="77777777" w:rsidR="008E5C0E" w:rsidRDefault="008E5C0E" w:rsidP="008E5C0E"/>
        </w:tc>
      </w:tr>
      <w:tr w:rsidR="008E5C0E" w14:paraId="2A2A7562" w14:textId="77777777" w:rsidTr="008E5C0E">
        <w:tc>
          <w:tcPr>
            <w:tcW w:w="2905" w:type="dxa"/>
          </w:tcPr>
          <w:p w14:paraId="0E371ED8" w14:textId="0D4E3AD4" w:rsidR="008E5C0E" w:rsidRDefault="008E5C0E" w:rsidP="008E5C0E"/>
        </w:tc>
        <w:tc>
          <w:tcPr>
            <w:tcW w:w="2873" w:type="dxa"/>
          </w:tcPr>
          <w:p w14:paraId="73A7008F" w14:textId="4DB29D83" w:rsidR="008E5C0E" w:rsidRDefault="00B51731" w:rsidP="008E5C0E">
            <w:r>
              <w:t xml:space="preserve">Cory </w:t>
            </w:r>
            <w:proofErr w:type="spellStart"/>
            <w:r>
              <w:t>Munselle</w:t>
            </w:r>
            <w:proofErr w:type="spellEnd"/>
          </w:p>
        </w:tc>
        <w:tc>
          <w:tcPr>
            <w:tcW w:w="2924" w:type="dxa"/>
          </w:tcPr>
          <w:p w14:paraId="68CD61B6" w14:textId="77777777" w:rsidR="008E5C0E" w:rsidRDefault="008E5C0E" w:rsidP="008E5C0E"/>
        </w:tc>
      </w:tr>
      <w:tr w:rsidR="008E5C0E" w14:paraId="33BA7A45" w14:textId="77777777" w:rsidTr="008E5C0E">
        <w:tc>
          <w:tcPr>
            <w:tcW w:w="2905" w:type="dxa"/>
          </w:tcPr>
          <w:p w14:paraId="7D2BB77F" w14:textId="77777777" w:rsidR="008E5C0E" w:rsidRDefault="008E5C0E" w:rsidP="008E5C0E"/>
        </w:tc>
        <w:tc>
          <w:tcPr>
            <w:tcW w:w="2873" w:type="dxa"/>
          </w:tcPr>
          <w:p w14:paraId="112B7E66" w14:textId="3D94B771" w:rsidR="008E5C0E" w:rsidRDefault="008E5C0E" w:rsidP="008E5C0E"/>
        </w:tc>
        <w:tc>
          <w:tcPr>
            <w:tcW w:w="2924" w:type="dxa"/>
          </w:tcPr>
          <w:p w14:paraId="4C9CBAE3" w14:textId="77777777" w:rsidR="008E5C0E" w:rsidRDefault="008E5C0E" w:rsidP="008E5C0E"/>
        </w:tc>
      </w:tr>
      <w:tr w:rsidR="008E5C0E" w14:paraId="45084CBA" w14:textId="77777777" w:rsidTr="008E5C0E">
        <w:tc>
          <w:tcPr>
            <w:tcW w:w="2905" w:type="dxa"/>
          </w:tcPr>
          <w:p w14:paraId="51094474" w14:textId="77777777" w:rsidR="008E5C0E" w:rsidRDefault="008E5C0E" w:rsidP="008E5C0E"/>
        </w:tc>
        <w:tc>
          <w:tcPr>
            <w:tcW w:w="2873" w:type="dxa"/>
          </w:tcPr>
          <w:p w14:paraId="6B93F7C5" w14:textId="62B7BB2E" w:rsidR="008E5C0E" w:rsidRDefault="008E5C0E" w:rsidP="008E5C0E"/>
        </w:tc>
        <w:tc>
          <w:tcPr>
            <w:tcW w:w="2924" w:type="dxa"/>
          </w:tcPr>
          <w:p w14:paraId="26953468" w14:textId="77777777" w:rsidR="008E5C0E" w:rsidRDefault="008E5C0E" w:rsidP="008E5C0E"/>
        </w:tc>
      </w:tr>
    </w:tbl>
    <w:p w14:paraId="5589F402" w14:textId="77777777" w:rsidR="004667B5" w:rsidRPr="004667B5" w:rsidRDefault="004667B5" w:rsidP="004667B5">
      <w:pPr>
        <w:ind w:left="648"/>
      </w:pPr>
    </w:p>
    <w:p w14:paraId="5B6C3C4E" w14:textId="45AE19DF" w:rsidR="00DF24A2" w:rsidRDefault="00DF24A2" w:rsidP="00DF24A2">
      <w:pPr>
        <w:pStyle w:val="Heading2"/>
      </w:pPr>
      <w:r>
        <w:lastRenderedPageBreak/>
        <w:t>Assumptions</w:t>
      </w:r>
    </w:p>
    <w:p w14:paraId="3E9F6D57" w14:textId="77777777" w:rsidR="00DF24A2" w:rsidRDefault="00DF24A2" w:rsidP="00DF24A2">
      <w:pPr>
        <w:pStyle w:val="ListParagraph"/>
        <w:numPr>
          <w:ilvl w:val="0"/>
          <w:numId w:val="5"/>
        </w:numPr>
      </w:pPr>
      <w:r>
        <w:t xml:space="preserve">The new website will be hosted through </w:t>
      </w:r>
      <w:proofErr w:type="gramStart"/>
      <w:r>
        <w:t>HostGator</w:t>
      </w:r>
      <w:proofErr w:type="gramEnd"/>
    </w:p>
    <w:p w14:paraId="05328537" w14:textId="77777777" w:rsidR="00DF24A2" w:rsidRDefault="00DF24A2" w:rsidP="00DF24A2">
      <w:pPr>
        <w:pStyle w:val="ListParagraph"/>
        <w:numPr>
          <w:ilvl w:val="0"/>
          <w:numId w:val="5"/>
        </w:numPr>
      </w:pPr>
      <w:r>
        <w:t>An Angular framework build will have no hosting issues as it is a static site.</w:t>
      </w:r>
    </w:p>
    <w:p w14:paraId="43235C79" w14:textId="31E74780" w:rsidR="00DF24A2" w:rsidRPr="00DF24A2" w:rsidRDefault="00DF24A2" w:rsidP="00DF24A2">
      <w:pPr>
        <w:pStyle w:val="ListParagraph"/>
        <w:numPr>
          <w:ilvl w:val="0"/>
          <w:numId w:val="5"/>
        </w:numPr>
      </w:pPr>
      <w:r>
        <w:t xml:space="preserve">We have no particular restrictions for static site deployment with </w:t>
      </w:r>
      <w:proofErr w:type="gramStart"/>
      <w:r>
        <w:t>HostGator</w:t>
      </w:r>
      <w:proofErr w:type="gramEnd"/>
    </w:p>
    <w:p w14:paraId="15A7D31E" w14:textId="3F592EFB" w:rsidR="00DF24A2" w:rsidRDefault="00DF24A2" w:rsidP="00DF24A2">
      <w:pPr>
        <w:pStyle w:val="Heading2"/>
      </w:pPr>
      <w:r>
        <w:t>Constraints</w:t>
      </w:r>
    </w:p>
    <w:p w14:paraId="1179054E" w14:textId="730EC165" w:rsidR="00B97578" w:rsidRDefault="00B97578" w:rsidP="0081772E">
      <w:pPr>
        <w:pStyle w:val="ListParagraph"/>
        <w:numPr>
          <w:ilvl w:val="0"/>
          <w:numId w:val="5"/>
        </w:numPr>
      </w:pPr>
      <w:r>
        <w:t>Primary and secondary colors were give</w:t>
      </w:r>
      <w:r w:rsidR="0081772E">
        <w:t>n</w:t>
      </w:r>
      <w:r>
        <w:t xml:space="preserve"> to us by Robin Singh as follows:</w:t>
      </w:r>
    </w:p>
    <w:p w14:paraId="067213A0" w14:textId="5B4A05CF" w:rsidR="00DA3534" w:rsidRDefault="00B97578" w:rsidP="00DA3534">
      <w:pPr>
        <w:ind w:left="1728"/>
      </w:pPr>
      <w:r>
        <w:t>Primary Color: #e60000</w:t>
      </w:r>
      <w:r>
        <w:br/>
        <w:t>Secondary Color: #333333</w:t>
      </w:r>
      <w:r w:rsidR="00DA3534">
        <w:br/>
      </w:r>
      <w:r w:rsidR="00DA3534">
        <w:t>Color Theme from Vodophone.com</w:t>
      </w:r>
    </w:p>
    <w:p w14:paraId="52AE5EA7" w14:textId="77777777" w:rsidR="00DA3534" w:rsidRPr="00B97578" w:rsidRDefault="00DA3534" w:rsidP="0081772E">
      <w:pPr>
        <w:ind w:left="1728"/>
      </w:pPr>
    </w:p>
    <w:p w14:paraId="5138A61B" w14:textId="14AB25DD" w:rsidR="0024090F" w:rsidRDefault="0024090F" w:rsidP="00103EEF">
      <w:pPr>
        <w:pStyle w:val="Heading2"/>
      </w:pPr>
      <w:r>
        <w:t>High Level Timeline</w:t>
      </w:r>
    </w:p>
    <w:p w14:paraId="1AFDEB4F" w14:textId="77777777" w:rsidR="00103EEF" w:rsidRPr="00947CD3" w:rsidRDefault="00103EEF" w:rsidP="00103EEF">
      <w:pPr>
        <w:pStyle w:val="Heading1"/>
      </w:pPr>
      <w:r w:rsidRPr="003C3596">
        <w:t>Design Details</w:t>
      </w:r>
    </w:p>
    <w:p w14:paraId="31F2B052" w14:textId="4FE3EDBB" w:rsidR="008C1175" w:rsidRDefault="008C1175" w:rsidP="00103EEF">
      <w:pPr>
        <w:pStyle w:val="Heading2"/>
      </w:pPr>
      <w:r>
        <w:t>Research</w:t>
      </w:r>
    </w:p>
    <w:p w14:paraId="7D6008B2" w14:textId="24730A3E" w:rsidR="008C1175" w:rsidRDefault="008C1175" w:rsidP="008C1175">
      <w:pPr>
        <w:pStyle w:val="Heading3"/>
      </w:pPr>
      <w:r>
        <w:t>Content</w:t>
      </w:r>
    </w:p>
    <w:p w14:paraId="6C5CA072" w14:textId="4254A838" w:rsidR="00881E11" w:rsidRPr="00881E11" w:rsidRDefault="00881E11" w:rsidP="00881E11">
      <w:pPr>
        <w:ind w:left="720"/>
      </w:pPr>
      <w:r>
        <w:t>ECENTA.com</w:t>
      </w:r>
    </w:p>
    <w:p w14:paraId="5D1DAB2A" w14:textId="399DFF83" w:rsidR="008C1175" w:rsidRPr="008C1175" w:rsidRDefault="008C1175" w:rsidP="008C1175">
      <w:pPr>
        <w:pStyle w:val="Heading3"/>
      </w:pPr>
      <w:r>
        <w:t>Design</w:t>
      </w:r>
    </w:p>
    <w:p w14:paraId="1A38FB29" w14:textId="4B99B551" w:rsidR="00103EEF" w:rsidRPr="00947CD3" w:rsidRDefault="00103EEF" w:rsidP="00103EEF">
      <w:pPr>
        <w:pStyle w:val="Heading2"/>
      </w:pPr>
      <w:r w:rsidRPr="00947CD3">
        <w:t>Features</w:t>
      </w:r>
    </w:p>
    <w:p w14:paraId="170815FC" w14:textId="77777777" w:rsidR="00103EEF" w:rsidRDefault="00103EEF" w:rsidP="00103EEF">
      <w:pPr>
        <w:pStyle w:val="Heading2"/>
      </w:pPr>
      <w:r>
        <w:t>Major Sections</w:t>
      </w:r>
    </w:p>
    <w:p w14:paraId="2C401FF7" w14:textId="77777777" w:rsidR="00103EEF" w:rsidRDefault="00103EEF" w:rsidP="00103EEF">
      <w:pPr>
        <w:pStyle w:val="Heading2"/>
      </w:pPr>
      <w:r>
        <w:t>Template</w:t>
      </w:r>
    </w:p>
    <w:p w14:paraId="33172225" w14:textId="77777777" w:rsidR="00103EEF" w:rsidRDefault="00103EEF" w:rsidP="00103EEF">
      <w:pPr>
        <w:pStyle w:val="Heading3"/>
      </w:pPr>
      <w:r>
        <w:t>Fonts</w:t>
      </w:r>
    </w:p>
    <w:p w14:paraId="1985AFFF" w14:textId="5A96B9B7" w:rsidR="00103EEF" w:rsidRDefault="00103EEF" w:rsidP="00103EEF">
      <w:pPr>
        <w:pStyle w:val="Heading3"/>
      </w:pPr>
      <w:r>
        <w:t>Colors</w:t>
      </w:r>
    </w:p>
    <w:p w14:paraId="7F2FA6D6" w14:textId="05B89105" w:rsidR="00B97578" w:rsidRPr="00B97578" w:rsidRDefault="00B97578" w:rsidP="00B97578">
      <w:pPr>
        <w:ind w:left="720"/>
      </w:pPr>
      <w:r>
        <w:t>Primary Color: #e60000</w:t>
      </w:r>
      <w:r>
        <w:br/>
        <w:t>Secondary Color: #333333</w:t>
      </w:r>
      <w:r>
        <w:br/>
        <w:t>Background Color: #ffffff</w:t>
      </w:r>
      <w:r>
        <w:br/>
      </w:r>
    </w:p>
    <w:p w14:paraId="38BD9936" w14:textId="73247D6F" w:rsidR="00103EEF" w:rsidRDefault="00103EEF" w:rsidP="00103EEF">
      <w:pPr>
        <w:pStyle w:val="Heading3"/>
      </w:pPr>
      <w:r>
        <w:t>Libraries</w:t>
      </w:r>
    </w:p>
    <w:p w14:paraId="2CC44A1A" w14:textId="7C763BEA" w:rsidR="00D70BF5" w:rsidRPr="00D70BF5" w:rsidRDefault="00D70BF5" w:rsidP="00D70BF5">
      <w:pPr>
        <w:ind w:left="720"/>
      </w:pPr>
      <w:r>
        <w:t>Angular Material Library 15.1.1</w:t>
      </w:r>
      <w:r>
        <w:br/>
        <w:t>Bootstrap for Angular</w:t>
      </w:r>
      <w:r w:rsidR="00883E7C">
        <w:t xml:space="preserve"> 14.0.1</w:t>
      </w:r>
    </w:p>
    <w:p w14:paraId="5CAB82B5" w14:textId="5EE58B13" w:rsidR="00103EEF" w:rsidRDefault="00103EEF" w:rsidP="00103EEF">
      <w:pPr>
        <w:pStyle w:val="Heading2"/>
      </w:pPr>
      <w:r>
        <w:t>Wireframe Design</w:t>
      </w:r>
    </w:p>
    <w:p w14:paraId="2715368A" w14:textId="77777777" w:rsidR="00883E7C" w:rsidRPr="00883E7C" w:rsidRDefault="00883E7C" w:rsidP="00883E7C">
      <w:pPr>
        <w:ind w:left="648"/>
      </w:pPr>
    </w:p>
    <w:p w14:paraId="3AC24EA5" w14:textId="77777777" w:rsidR="00103EEF" w:rsidRDefault="00103EEF" w:rsidP="00103EEF">
      <w:pPr>
        <w:pStyle w:val="Heading2"/>
      </w:pPr>
      <w:r>
        <w:t>Technology Architecture</w:t>
      </w:r>
    </w:p>
    <w:p w14:paraId="4B4FD134" w14:textId="50090752" w:rsidR="00103EEF" w:rsidRDefault="00103EEF" w:rsidP="00103EEF">
      <w:pPr>
        <w:pStyle w:val="Heading3"/>
      </w:pPr>
      <w:r>
        <w:t>Framework</w:t>
      </w:r>
    </w:p>
    <w:p w14:paraId="056AAC62" w14:textId="3E858C82" w:rsidR="00DE1CA6" w:rsidRPr="00DE1CA6" w:rsidRDefault="00DE1CA6" w:rsidP="00DE1CA6">
      <w:pPr>
        <w:ind w:left="720"/>
      </w:pPr>
      <w:r>
        <w:t>Angular CLI</w:t>
      </w:r>
    </w:p>
    <w:p w14:paraId="330C6CEC" w14:textId="70CAA64F" w:rsidR="001E78E4" w:rsidRDefault="001E78E4" w:rsidP="00103EEF">
      <w:pPr>
        <w:pStyle w:val="Heading3"/>
      </w:pPr>
      <w:r>
        <w:lastRenderedPageBreak/>
        <w:t>GitHub</w:t>
      </w:r>
    </w:p>
    <w:p w14:paraId="295B2A13" w14:textId="6B06D637" w:rsidR="001E78E4" w:rsidRDefault="001E78E4" w:rsidP="001E78E4">
      <w:pPr>
        <w:ind w:left="720"/>
      </w:pPr>
      <w:r>
        <w:t xml:space="preserve">We are using the repo </w:t>
      </w:r>
      <w:proofErr w:type="spellStart"/>
      <w:r>
        <w:t>ADWebsite</w:t>
      </w:r>
      <w:proofErr w:type="spellEnd"/>
      <w:r>
        <w:t xml:space="preserve"> from the </w:t>
      </w:r>
      <w:proofErr w:type="spellStart"/>
      <w:r>
        <w:t>github</w:t>
      </w:r>
      <w:proofErr w:type="spellEnd"/>
      <w:r>
        <w:t xml:space="preserve"> ASPIREDIGITAL – US</w:t>
      </w:r>
    </w:p>
    <w:p w14:paraId="54DF92F3" w14:textId="0C4E7130" w:rsidR="001E78E4" w:rsidRDefault="001E78E4" w:rsidP="001E78E4">
      <w:pPr>
        <w:ind w:left="720"/>
      </w:pPr>
      <w:r>
        <w:t>There are three branches associated with this repo:</w:t>
      </w:r>
    </w:p>
    <w:p w14:paraId="3858E567" w14:textId="626898E6" w:rsidR="001E78E4" w:rsidRDefault="001E78E4" w:rsidP="001E78E4">
      <w:pPr>
        <w:pStyle w:val="ListParagraph"/>
        <w:numPr>
          <w:ilvl w:val="0"/>
          <w:numId w:val="5"/>
        </w:numPr>
      </w:pPr>
      <w:r>
        <w:t>Development</w:t>
      </w:r>
    </w:p>
    <w:p w14:paraId="61BE9707" w14:textId="2277CDCB" w:rsidR="001E78E4" w:rsidRDefault="001E78E4" w:rsidP="001E78E4">
      <w:pPr>
        <w:pStyle w:val="ListParagraph"/>
        <w:numPr>
          <w:ilvl w:val="0"/>
          <w:numId w:val="5"/>
        </w:numPr>
      </w:pPr>
      <w:r>
        <w:t>Production</w:t>
      </w:r>
    </w:p>
    <w:p w14:paraId="691EAD93" w14:textId="5EBAD7A9" w:rsidR="001E78E4" w:rsidRDefault="001E78E4" w:rsidP="001E78E4">
      <w:pPr>
        <w:pStyle w:val="ListParagraph"/>
        <w:numPr>
          <w:ilvl w:val="0"/>
          <w:numId w:val="5"/>
        </w:numPr>
      </w:pPr>
      <w:r>
        <w:t>Deployment</w:t>
      </w:r>
    </w:p>
    <w:p w14:paraId="40F05439" w14:textId="33CEDEC7" w:rsidR="001E78E4" w:rsidRPr="001E78E4" w:rsidRDefault="001E78E4" w:rsidP="001E78E4">
      <w:pPr>
        <w:ind w:left="720"/>
      </w:pPr>
      <w:r>
        <w:t>Aside from site code, Development also holds the Documents folder.  This has all our HLD’s, research, and other documentation.</w:t>
      </w:r>
    </w:p>
    <w:p w14:paraId="501999BF" w14:textId="0AC4981E" w:rsidR="00103EEF" w:rsidRDefault="00103EEF" w:rsidP="00103EEF">
      <w:pPr>
        <w:pStyle w:val="Heading3"/>
      </w:pPr>
      <w:r>
        <w:t>Hosting</w:t>
      </w:r>
    </w:p>
    <w:p w14:paraId="65752CEA" w14:textId="1588DFC8" w:rsidR="00DE1CA6" w:rsidRPr="00DE1CA6" w:rsidRDefault="00DE1CA6" w:rsidP="00DE1CA6">
      <w:pPr>
        <w:ind w:left="720"/>
      </w:pPr>
      <w:r>
        <w:t>HostGator</w:t>
      </w:r>
    </w:p>
    <w:p w14:paraId="40E90ED6" w14:textId="47EB0DA5" w:rsidR="00F3691E" w:rsidRDefault="00F3691E" w:rsidP="00103EEF">
      <w:pPr>
        <w:pStyle w:val="Heading1"/>
        <w:numPr>
          <w:ilvl w:val="0"/>
          <w:numId w:val="0"/>
        </w:numPr>
        <w:ind w:left="432" w:hanging="432"/>
      </w:pPr>
    </w:p>
    <w:p w14:paraId="3BD3E771" w14:textId="52994C06" w:rsidR="00F3691E" w:rsidRDefault="00F3691E"/>
    <w:sectPr w:rsidR="00F3691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ADAB2" w14:textId="77777777" w:rsidR="00AC3A91" w:rsidRDefault="00AC3A91" w:rsidP="003C3596">
      <w:pPr>
        <w:spacing w:after="0" w:line="240" w:lineRule="auto"/>
      </w:pPr>
      <w:r>
        <w:separator/>
      </w:r>
    </w:p>
  </w:endnote>
  <w:endnote w:type="continuationSeparator" w:id="0">
    <w:p w14:paraId="7122378D" w14:textId="77777777" w:rsidR="00AC3A91" w:rsidRDefault="00AC3A91" w:rsidP="003C3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28736" w14:textId="77777777" w:rsidR="00AC3A91" w:rsidRDefault="00AC3A91" w:rsidP="003C3596">
      <w:pPr>
        <w:spacing w:after="0" w:line="240" w:lineRule="auto"/>
      </w:pPr>
      <w:r>
        <w:separator/>
      </w:r>
    </w:p>
  </w:footnote>
  <w:footnote w:type="continuationSeparator" w:id="0">
    <w:p w14:paraId="4BB2DDC9" w14:textId="77777777" w:rsidR="00AC3A91" w:rsidRDefault="00AC3A91" w:rsidP="003C35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17C5" w14:textId="2173482F" w:rsidR="003C3596" w:rsidRDefault="003C3596">
    <w:pPr>
      <w:pStyle w:val="Header"/>
    </w:pPr>
    <w:r>
      <w:t>Revision: 1.0</w:t>
    </w:r>
    <w:r>
      <w:ptab w:relativeTo="margin" w:alignment="center" w:leader="none"/>
    </w:r>
    <w:r>
      <w:ptab w:relativeTo="margin" w:alignment="right" w:leader="none"/>
    </w:r>
    <w:r>
      <w:t>Revision Date: 1/23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2424"/>
    <w:multiLevelType w:val="multilevel"/>
    <w:tmpl w:val="A32671A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"/>
      <w:lvlJc w:val="left"/>
      <w:pPr>
        <w:ind w:left="648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28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216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7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firstLine="72"/>
      </w:pPr>
      <w:rPr>
        <w:rFonts w:hint="default"/>
      </w:rPr>
    </w:lvl>
  </w:abstractNum>
  <w:abstractNum w:abstractNumId="1" w15:restartNumberingAfterBreak="0">
    <w:nsid w:val="0C931283"/>
    <w:multiLevelType w:val="hybridMultilevel"/>
    <w:tmpl w:val="9A34597E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" w15:restartNumberingAfterBreak="0">
    <w:nsid w:val="75F33AB2"/>
    <w:multiLevelType w:val="hybridMultilevel"/>
    <w:tmpl w:val="E0ACA1B8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 w16cid:durableId="702827297">
    <w:abstractNumId w:val="0"/>
  </w:num>
  <w:num w:numId="2" w16cid:durableId="20604721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765173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224252">
    <w:abstractNumId w:val="1"/>
  </w:num>
  <w:num w:numId="5" w16cid:durableId="721254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Q2MjQzMjE0tzBQ0lEKTi0uzszPAykwrAUAT8ycoCwAAAA="/>
  </w:docVars>
  <w:rsids>
    <w:rsidRoot w:val="00F3691E"/>
    <w:rsid w:val="000769A2"/>
    <w:rsid w:val="000F1AAF"/>
    <w:rsid w:val="00103EEF"/>
    <w:rsid w:val="00145ED5"/>
    <w:rsid w:val="001E78E4"/>
    <w:rsid w:val="0024090F"/>
    <w:rsid w:val="0039184F"/>
    <w:rsid w:val="003C3596"/>
    <w:rsid w:val="003D779D"/>
    <w:rsid w:val="00413D59"/>
    <w:rsid w:val="0043530F"/>
    <w:rsid w:val="004667B5"/>
    <w:rsid w:val="005425D7"/>
    <w:rsid w:val="006A7476"/>
    <w:rsid w:val="0081772E"/>
    <w:rsid w:val="00881E11"/>
    <w:rsid w:val="00883E7C"/>
    <w:rsid w:val="008C1175"/>
    <w:rsid w:val="008E5C0E"/>
    <w:rsid w:val="00947CD3"/>
    <w:rsid w:val="009A2C65"/>
    <w:rsid w:val="009D1657"/>
    <w:rsid w:val="00AA4212"/>
    <w:rsid w:val="00AC3A91"/>
    <w:rsid w:val="00AC661C"/>
    <w:rsid w:val="00B51731"/>
    <w:rsid w:val="00B56EA2"/>
    <w:rsid w:val="00B80C64"/>
    <w:rsid w:val="00B97578"/>
    <w:rsid w:val="00BA354F"/>
    <w:rsid w:val="00C71326"/>
    <w:rsid w:val="00C86BE0"/>
    <w:rsid w:val="00D70BF5"/>
    <w:rsid w:val="00DA3534"/>
    <w:rsid w:val="00DE1CA6"/>
    <w:rsid w:val="00DF24A2"/>
    <w:rsid w:val="00E43C18"/>
    <w:rsid w:val="00E92F15"/>
    <w:rsid w:val="00F3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79285"/>
  <w15:chartTrackingRefBased/>
  <w15:docId w15:val="{90810B94-1A70-4DC2-A9A8-C8CE19DA9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47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747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747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747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747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747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747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747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747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596"/>
  </w:style>
  <w:style w:type="paragraph" w:styleId="Footer">
    <w:name w:val="footer"/>
    <w:basedOn w:val="Normal"/>
    <w:link w:val="Foot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596"/>
  </w:style>
  <w:style w:type="paragraph" w:styleId="ListParagraph">
    <w:name w:val="List Paragraph"/>
    <w:basedOn w:val="Normal"/>
    <w:uiPriority w:val="34"/>
    <w:qFormat/>
    <w:rsid w:val="003C35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74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74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74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747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747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74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747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747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74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66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07C0F-EBD5-42AD-A2BF-F6B28C8D9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ehoves</dc:creator>
  <cp:keywords/>
  <dc:description/>
  <cp:lastModifiedBy>David Mehoves</cp:lastModifiedBy>
  <cp:revision>2</cp:revision>
  <dcterms:created xsi:type="dcterms:W3CDTF">2023-01-24T00:13:00Z</dcterms:created>
  <dcterms:modified xsi:type="dcterms:W3CDTF">2023-01-24T00:13:00Z</dcterms:modified>
</cp:coreProperties>
</file>